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3E09B2" w14:textId="799B70FF" w:rsidR="00C73FE9" w:rsidRPr="00983DDF" w:rsidRDefault="00C73FE9" w:rsidP="00983DDF">
      <w:pPr>
        <w:spacing w:before="270" w:after="135"/>
        <w:jc w:val="center"/>
        <w:outlineLvl w:val="2"/>
        <w:rPr>
          <w:rFonts w:ascii="Arial" w:hAnsi="Arial" w:cs="Arial"/>
          <w:b/>
          <w:color w:val="333333"/>
          <w:sz w:val="24"/>
          <w:szCs w:val="24"/>
          <w:u w:val="single"/>
          <w:lang w:val="ru-RU"/>
        </w:rPr>
      </w:pPr>
      <w:bookmarkStart w:id="0" w:name="_GoBack"/>
      <w:bookmarkEnd w:id="0"/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uk-UA"/>
        </w:rPr>
        <w:t>ЗАПРОШЕННЯ ДО ПОДАННЯ ПРОПОЗИЦІЙ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 xml:space="preserve"> 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uk-UA"/>
        </w:rPr>
        <w:t xml:space="preserve">№ 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</w:rPr>
        <w:t>RFP</w:t>
      </w:r>
      <w:r w:rsidRPr="00983DDF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 xml:space="preserve"> 001</w:t>
      </w:r>
      <w:r w:rsidR="00075588" w:rsidRPr="00075588">
        <w:rPr>
          <w:rFonts w:ascii="Arial" w:hAnsi="Arial" w:cs="Arial"/>
          <w:b/>
          <w:bCs/>
          <w:color w:val="333333"/>
          <w:sz w:val="24"/>
          <w:szCs w:val="24"/>
          <w:u w:val="single"/>
          <w:lang w:val="ru-RU"/>
        </w:rPr>
        <w:t>4</w:t>
      </w:r>
    </w:p>
    <w:p w14:paraId="0A33223B" w14:textId="55C108CE" w:rsidR="006C7D10" w:rsidRPr="00983DDF" w:rsidRDefault="00DB5B3A" w:rsidP="00983DDF">
      <w:pPr>
        <w:jc w:val="center"/>
        <w:rPr>
          <w:rFonts w:ascii="Arial" w:hAnsi="Arial" w:cs="Arial"/>
          <w:sz w:val="24"/>
          <w:szCs w:val="24"/>
          <w:lang w:val="ru-RU"/>
        </w:rPr>
      </w:pPr>
      <w:r w:rsidRPr="00983DDF">
        <w:rPr>
          <w:rFonts w:ascii="Arial" w:hAnsi="Arial" w:cs="Arial"/>
          <w:b/>
          <w:bCs/>
          <w:sz w:val="24"/>
          <w:szCs w:val="24"/>
          <w:lang w:val="uk-UA"/>
        </w:rPr>
        <w:t xml:space="preserve">ДОДАТОК </w:t>
      </w:r>
      <w:r w:rsidR="00075588">
        <w:rPr>
          <w:rFonts w:ascii="Arial" w:hAnsi="Arial" w:cs="Arial"/>
          <w:b/>
          <w:bCs/>
          <w:sz w:val="24"/>
          <w:szCs w:val="24"/>
        </w:rPr>
        <w:t>1</w:t>
      </w:r>
    </w:p>
    <w:p w14:paraId="2944CF78" w14:textId="3AB9E3D8" w:rsidR="006C7D10" w:rsidRDefault="00DB5B3A" w:rsidP="00983DDF">
      <w:pPr>
        <w:jc w:val="center"/>
        <w:rPr>
          <w:rFonts w:ascii="Arial" w:hAnsi="Arial" w:cs="Arial"/>
          <w:b/>
          <w:sz w:val="24"/>
          <w:szCs w:val="24"/>
          <w:lang w:val="uk-UA"/>
        </w:rPr>
      </w:pPr>
      <w:r w:rsidRPr="00983DDF">
        <w:rPr>
          <w:rFonts w:ascii="Arial" w:hAnsi="Arial" w:cs="Arial"/>
          <w:b/>
          <w:sz w:val="24"/>
          <w:szCs w:val="24"/>
          <w:lang w:val="uk-UA"/>
        </w:rPr>
        <w:t>Питання та</w:t>
      </w:r>
      <w:r w:rsidR="00983DDF">
        <w:rPr>
          <w:rFonts w:ascii="Arial" w:hAnsi="Arial" w:cs="Arial"/>
          <w:b/>
          <w:sz w:val="24"/>
          <w:szCs w:val="24"/>
          <w:lang w:val="uk-UA"/>
        </w:rPr>
        <w:t xml:space="preserve"> відповіді</w:t>
      </w:r>
    </w:p>
    <w:p w14:paraId="0866B7A1" w14:textId="14C1EA5B" w:rsidR="00075588" w:rsidRDefault="00075588" w:rsidP="00983DDF">
      <w:pPr>
        <w:jc w:val="center"/>
        <w:rPr>
          <w:rFonts w:ascii="Arial" w:hAnsi="Arial" w:cs="Arial"/>
          <w:b/>
          <w:sz w:val="24"/>
          <w:szCs w:val="24"/>
          <w:lang w:val="uk-UA"/>
        </w:rPr>
      </w:pPr>
    </w:p>
    <w:p w14:paraId="6E4850AA" w14:textId="4C11BA7B" w:rsidR="00075588" w:rsidRDefault="00075588" w:rsidP="00810B2E">
      <w:pPr>
        <w:pStyle w:val="a3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  <w:lang w:val="uk-UA"/>
        </w:rPr>
      </w:pPr>
      <w:r w:rsidRPr="00075588">
        <w:rPr>
          <w:rFonts w:ascii="Arial" w:hAnsi="Arial" w:cs="Arial"/>
          <w:sz w:val="24"/>
          <w:szCs w:val="24"/>
          <w:lang w:val="uk-UA"/>
        </w:rPr>
        <w:t>Просимо надати роз'яснення з наступного питання:</w:t>
      </w:r>
      <w:r w:rsidRPr="00075588">
        <w:rPr>
          <w:rFonts w:ascii="Arial" w:hAnsi="Arial" w:cs="Arial"/>
          <w:sz w:val="24"/>
          <w:szCs w:val="24"/>
          <w:lang w:val="ru-RU"/>
        </w:rPr>
        <w:t xml:space="preserve"> </w:t>
      </w:r>
      <w:r w:rsidRPr="00075588">
        <w:rPr>
          <w:rFonts w:ascii="Arial" w:hAnsi="Arial" w:cs="Arial"/>
          <w:sz w:val="24"/>
          <w:szCs w:val="24"/>
          <w:lang w:val="uk-UA"/>
        </w:rPr>
        <w:t>На сторінці 1 та 11 вказано, що термін подачі заявок - 17 березня 2017 року,</w:t>
      </w:r>
      <w:r w:rsidRPr="00075588">
        <w:rPr>
          <w:lang w:val="ru-RU"/>
        </w:rPr>
        <w:t xml:space="preserve"> </w:t>
      </w:r>
      <w:r w:rsidRPr="00075588">
        <w:rPr>
          <w:rFonts w:ascii="Arial" w:hAnsi="Arial" w:cs="Arial"/>
          <w:sz w:val="24"/>
          <w:szCs w:val="24"/>
          <w:lang w:val="uk-UA"/>
        </w:rPr>
        <w:t>на сторінці 9 вказано, що організації мають заповнити та подати заявку до 10 березня 2017 року.</w:t>
      </w:r>
      <w:r w:rsidRPr="00075588">
        <w:rPr>
          <w:rFonts w:ascii="Arial" w:hAnsi="Arial" w:cs="Arial"/>
          <w:sz w:val="24"/>
          <w:szCs w:val="24"/>
          <w:lang w:val="ru-RU"/>
        </w:rPr>
        <w:t xml:space="preserve"> </w:t>
      </w:r>
      <w:r w:rsidRPr="00075588">
        <w:rPr>
          <w:rFonts w:ascii="Arial" w:hAnsi="Arial" w:cs="Arial"/>
          <w:sz w:val="24"/>
          <w:szCs w:val="24"/>
          <w:lang w:val="uk-UA"/>
        </w:rPr>
        <w:t>Який остаточний  термін подання заявки?</w:t>
      </w:r>
    </w:p>
    <w:p w14:paraId="4A4F81EC" w14:textId="1D3CF7DD" w:rsidR="00810B2E" w:rsidRDefault="00075588" w:rsidP="00810B2E">
      <w:pPr>
        <w:jc w:val="both"/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 xml:space="preserve">Остаточний термін подачі заявки - 17 березня 2017 року. </w:t>
      </w:r>
    </w:p>
    <w:p w14:paraId="566B68A1" w14:textId="07E7869B" w:rsidR="00810B2E" w:rsidRDefault="00810B2E" w:rsidP="00810B2E">
      <w:pPr>
        <w:pStyle w:val="a3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  <w:lang w:val="uk-UA"/>
        </w:rPr>
      </w:pPr>
      <w:r w:rsidRPr="00810B2E">
        <w:rPr>
          <w:rFonts w:ascii="Arial" w:hAnsi="Arial" w:cs="Arial"/>
          <w:sz w:val="24"/>
          <w:szCs w:val="24"/>
          <w:lang w:val="uk-UA"/>
        </w:rPr>
        <w:t>Чи можуть виконавцями бути комерційні приватні структури у формі товариства з обмеженою відповідальністю?</w:t>
      </w:r>
    </w:p>
    <w:p w14:paraId="5823A839" w14:textId="2BFEFC47" w:rsidR="00810B2E" w:rsidRPr="00810B2E" w:rsidRDefault="00810B2E" w:rsidP="00810B2E">
      <w:pPr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uk-UA"/>
        </w:rPr>
        <w:t xml:space="preserve">Так, комерційні компанії можуть подавати пропозиції щодо </w:t>
      </w:r>
      <w:r>
        <w:rPr>
          <w:rFonts w:ascii="Arial" w:hAnsi="Arial" w:cs="Arial"/>
          <w:sz w:val="24"/>
          <w:szCs w:val="24"/>
        </w:rPr>
        <w:t>RFP</w:t>
      </w:r>
      <w:r w:rsidRPr="00810B2E">
        <w:rPr>
          <w:rFonts w:ascii="Arial" w:hAnsi="Arial" w:cs="Arial"/>
          <w:sz w:val="24"/>
          <w:szCs w:val="24"/>
          <w:lang w:val="ru-RU"/>
        </w:rPr>
        <w:t xml:space="preserve"> 0014.</w:t>
      </w:r>
    </w:p>
    <w:p w14:paraId="7199C6BF" w14:textId="567C9F66" w:rsidR="00810B2E" w:rsidRDefault="00810B2E" w:rsidP="00810B2E">
      <w:pPr>
        <w:pStyle w:val="a3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  <w:lang w:val="uk-UA"/>
        </w:rPr>
      </w:pPr>
      <w:r w:rsidRPr="00810B2E">
        <w:rPr>
          <w:rFonts w:ascii="Arial" w:hAnsi="Arial" w:cs="Arial"/>
          <w:sz w:val="24"/>
          <w:szCs w:val="24"/>
          <w:lang w:val="uk-UA"/>
        </w:rPr>
        <w:t>На якій мові потрібно надавати пропозицію, складати робочі документи, проводити ділову переписку, надавати звіти, тощо?</w:t>
      </w:r>
    </w:p>
    <w:p w14:paraId="7A6AF41C" w14:textId="535CF9AC" w:rsidR="00810B2E" w:rsidRPr="00810B2E" w:rsidRDefault="00810B2E" w:rsidP="00810B2E">
      <w:pPr>
        <w:jc w:val="both"/>
        <w:rPr>
          <w:rFonts w:ascii="Arial" w:hAnsi="Arial" w:cs="Arial"/>
          <w:sz w:val="24"/>
          <w:szCs w:val="24"/>
          <w:lang w:val="uk-UA"/>
        </w:rPr>
      </w:pPr>
      <w:r>
        <w:rPr>
          <w:rFonts w:ascii="Arial" w:hAnsi="Arial" w:cs="Arial"/>
          <w:sz w:val="24"/>
          <w:szCs w:val="24"/>
          <w:lang w:val="uk-UA"/>
        </w:rPr>
        <w:t xml:space="preserve">Для </w:t>
      </w:r>
      <w:r>
        <w:rPr>
          <w:rFonts w:ascii="Arial" w:hAnsi="Arial" w:cs="Arial"/>
          <w:sz w:val="24"/>
          <w:szCs w:val="24"/>
        </w:rPr>
        <w:t>RFP</w:t>
      </w:r>
      <w:r w:rsidRPr="00810B2E">
        <w:rPr>
          <w:rFonts w:ascii="Arial" w:hAnsi="Arial" w:cs="Arial"/>
          <w:sz w:val="24"/>
          <w:szCs w:val="24"/>
          <w:lang w:val="ru-RU"/>
        </w:rPr>
        <w:t xml:space="preserve"> 0014, </w:t>
      </w:r>
      <w:r>
        <w:rPr>
          <w:rFonts w:ascii="Arial" w:hAnsi="Arial" w:cs="Arial"/>
          <w:sz w:val="24"/>
          <w:szCs w:val="24"/>
          <w:lang w:val="uk-UA"/>
        </w:rPr>
        <w:t>пропозиції повинні подаватися двома мовами – українською та англійською.</w:t>
      </w:r>
      <w:r w:rsidRPr="00810B2E">
        <w:rPr>
          <w:rFonts w:ascii="Arial" w:hAnsi="Arial" w:cs="Arial"/>
          <w:sz w:val="24"/>
          <w:szCs w:val="24"/>
          <w:lang w:val="uk-UA"/>
        </w:rPr>
        <w:t xml:space="preserve"> </w:t>
      </w:r>
      <w:r>
        <w:rPr>
          <w:rFonts w:ascii="Arial" w:hAnsi="Arial" w:cs="Arial"/>
          <w:sz w:val="24"/>
          <w:szCs w:val="24"/>
          <w:lang w:val="uk-UA"/>
        </w:rPr>
        <w:t xml:space="preserve">Звітність по даному запрошенню також повинна готуватися двома мовами - </w:t>
      </w:r>
      <w:r w:rsidRPr="00810B2E">
        <w:rPr>
          <w:rFonts w:ascii="Arial" w:hAnsi="Arial" w:cs="Arial"/>
          <w:sz w:val="24"/>
          <w:szCs w:val="24"/>
          <w:lang w:val="uk-UA"/>
        </w:rPr>
        <w:t xml:space="preserve">українською та англійською. </w:t>
      </w:r>
      <w:r>
        <w:rPr>
          <w:rFonts w:ascii="Arial" w:hAnsi="Arial" w:cs="Arial"/>
          <w:sz w:val="24"/>
          <w:szCs w:val="24"/>
          <w:lang w:val="uk-UA"/>
        </w:rPr>
        <w:t>Для комунікації може використовуватися українська або англійська мова на вибір.</w:t>
      </w:r>
    </w:p>
    <w:p w14:paraId="63A95C9D" w14:textId="57DB1A0D" w:rsidR="00810B2E" w:rsidRPr="00810B2E" w:rsidRDefault="00810B2E" w:rsidP="00810B2E">
      <w:pPr>
        <w:pStyle w:val="a3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  <w:lang w:val="uk-UA"/>
        </w:rPr>
      </w:pPr>
      <w:r w:rsidRPr="00810B2E">
        <w:rPr>
          <w:rFonts w:ascii="Arial" w:hAnsi="Arial" w:cs="Arial"/>
          <w:sz w:val="24"/>
          <w:szCs w:val="24"/>
          <w:lang w:val="uk-UA"/>
        </w:rPr>
        <w:t>Чи можете ви надати детальніші інструкції щодо складання сумарного та детального бюджетів?</w:t>
      </w:r>
    </w:p>
    <w:p w14:paraId="46FD93F4" w14:textId="649D5A23" w:rsidR="00810B2E" w:rsidRPr="00810B2E" w:rsidRDefault="00810B2E" w:rsidP="00810B2E">
      <w:pPr>
        <w:jc w:val="both"/>
        <w:rPr>
          <w:rFonts w:ascii="Arial" w:hAnsi="Arial" w:cs="Arial"/>
          <w:sz w:val="24"/>
          <w:szCs w:val="24"/>
          <w:lang w:val="ru-RU"/>
        </w:rPr>
      </w:pPr>
      <w:r>
        <w:rPr>
          <w:rFonts w:ascii="Arial" w:hAnsi="Arial" w:cs="Arial"/>
          <w:sz w:val="24"/>
          <w:szCs w:val="24"/>
          <w:lang w:val="uk-UA"/>
        </w:rPr>
        <w:t xml:space="preserve">Для подання бюджету, будь ласка, використовуйте запропонований зразок. Для надання детальної інформації бюджету, ви можете використати допоміжні документи в довільній формі, включно із створенням додаткового листа в програмі </w:t>
      </w:r>
      <w:r>
        <w:rPr>
          <w:rFonts w:ascii="Arial" w:hAnsi="Arial" w:cs="Arial"/>
          <w:sz w:val="24"/>
          <w:szCs w:val="24"/>
        </w:rPr>
        <w:t>Excel</w:t>
      </w:r>
      <w:r w:rsidRPr="00810B2E">
        <w:rPr>
          <w:rFonts w:ascii="Arial" w:hAnsi="Arial" w:cs="Arial"/>
          <w:sz w:val="24"/>
          <w:szCs w:val="24"/>
          <w:lang w:val="ru-RU"/>
        </w:rPr>
        <w:t>.</w:t>
      </w:r>
    </w:p>
    <w:p w14:paraId="1E9C0C9A" w14:textId="5FA5B632" w:rsidR="00810B2E" w:rsidRDefault="00810B2E" w:rsidP="00810B2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-------------------------</w:t>
      </w:r>
    </w:p>
    <w:p w14:paraId="734B9206" w14:textId="74220A1C" w:rsidR="00810B2E" w:rsidRPr="00810B2E" w:rsidRDefault="00810B2E" w:rsidP="00810B2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uk-UA"/>
        </w:rPr>
        <w:t xml:space="preserve">Завершення Додатку № 1 для </w:t>
      </w:r>
      <w:r>
        <w:rPr>
          <w:rFonts w:ascii="Arial" w:hAnsi="Arial" w:cs="Arial"/>
          <w:sz w:val="24"/>
          <w:szCs w:val="24"/>
        </w:rPr>
        <w:t>RFP 0014.</w:t>
      </w:r>
    </w:p>
    <w:p w14:paraId="72C0BC36" w14:textId="77777777" w:rsidR="00810B2E" w:rsidRPr="00810B2E" w:rsidRDefault="00810B2E" w:rsidP="00810B2E">
      <w:pPr>
        <w:jc w:val="both"/>
        <w:rPr>
          <w:rFonts w:ascii="Arial" w:hAnsi="Arial" w:cs="Arial"/>
          <w:sz w:val="24"/>
          <w:szCs w:val="24"/>
          <w:lang w:val="uk-UA"/>
        </w:rPr>
      </w:pPr>
    </w:p>
    <w:sectPr w:rsidR="00810B2E" w:rsidRPr="00810B2E" w:rsidSect="00C27E70">
      <w:footerReference w:type="default" r:id="rId8"/>
      <w:pgSz w:w="11906" w:h="16838" w:code="9"/>
      <w:pgMar w:top="1134" w:right="850" w:bottom="162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FE86BD" w14:textId="77777777" w:rsidR="00B3495A" w:rsidRDefault="00B3495A" w:rsidP="00C27E70">
      <w:pPr>
        <w:spacing w:after="0" w:line="240" w:lineRule="auto"/>
      </w:pPr>
      <w:r>
        <w:separator/>
      </w:r>
    </w:p>
  </w:endnote>
  <w:endnote w:type="continuationSeparator" w:id="0">
    <w:p w14:paraId="265A409A" w14:textId="77777777" w:rsidR="00B3495A" w:rsidRDefault="00B3495A" w:rsidP="00C2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F5BDEF" w14:textId="7AA06A26" w:rsidR="00C27E70" w:rsidRDefault="00C27E70">
    <w:pPr>
      <w:pStyle w:val="ab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B3495A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10ABFD20" w14:textId="77777777" w:rsidR="00C27E70" w:rsidRDefault="00C27E70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15C352" w14:textId="77777777" w:rsidR="00B3495A" w:rsidRDefault="00B3495A" w:rsidP="00C27E70">
      <w:pPr>
        <w:spacing w:after="0" w:line="240" w:lineRule="auto"/>
      </w:pPr>
      <w:r>
        <w:separator/>
      </w:r>
    </w:p>
  </w:footnote>
  <w:footnote w:type="continuationSeparator" w:id="0">
    <w:p w14:paraId="1F4C1B3D" w14:textId="77777777" w:rsidR="00B3495A" w:rsidRDefault="00B3495A" w:rsidP="00C27E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906E8"/>
    <w:multiLevelType w:val="hybridMultilevel"/>
    <w:tmpl w:val="3012B2F4"/>
    <w:lvl w:ilvl="0" w:tplc="58BED1E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7D590B"/>
    <w:multiLevelType w:val="hybridMultilevel"/>
    <w:tmpl w:val="002028C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9D4451"/>
    <w:multiLevelType w:val="hybridMultilevel"/>
    <w:tmpl w:val="419EB9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280280"/>
    <w:multiLevelType w:val="hybridMultilevel"/>
    <w:tmpl w:val="541C2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14651BD"/>
    <w:multiLevelType w:val="hybridMultilevel"/>
    <w:tmpl w:val="C30EA0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xMLS2MDCxMzA2MzIyUdpeDU4uLM/DyQArNaAAWmg8YsAAAA"/>
  </w:docVars>
  <w:rsids>
    <w:rsidRoot w:val="005B0B4F"/>
    <w:rsid w:val="00012B5F"/>
    <w:rsid w:val="00057F5C"/>
    <w:rsid w:val="00075588"/>
    <w:rsid w:val="000C2C42"/>
    <w:rsid w:val="000F34BA"/>
    <w:rsid w:val="001A1F1B"/>
    <w:rsid w:val="00220B67"/>
    <w:rsid w:val="002E5A9A"/>
    <w:rsid w:val="0039704D"/>
    <w:rsid w:val="003E4E5A"/>
    <w:rsid w:val="00462A56"/>
    <w:rsid w:val="004F24CA"/>
    <w:rsid w:val="00516169"/>
    <w:rsid w:val="005B0B4F"/>
    <w:rsid w:val="006C2D41"/>
    <w:rsid w:val="006C7D10"/>
    <w:rsid w:val="00703DD3"/>
    <w:rsid w:val="007517E1"/>
    <w:rsid w:val="007F3722"/>
    <w:rsid w:val="00810B2E"/>
    <w:rsid w:val="00852C02"/>
    <w:rsid w:val="00881A40"/>
    <w:rsid w:val="008D6BDA"/>
    <w:rsid w:val="00945450"/>
    <w:rsid w:val="00983DDF"/>
    <w:rsid w:val="009A7E0E"/>
    <w:rsid w:val="00A708A2"/>
    <w:rsid w:val="00B01A2F"/>
    <w:rsid w:val="00B3495A"/>
    <w:rsid w:val="00C27E70"/>
    <w:rsid w:val="00C73FE9"/>
    <w:rsid w:val="00C90671"/>
    <w:rsid w:val="00CC48FC"/>
    <w:rsid w:val="00D26772"/>
    <w:rsid w:val="00DB5B3A"/>
    <w:rsid w:val="00E51926"/>
    <w:rsid w:val="00EA6810"/>
    <w:rsid w:val="00ED394D"/>
    <w:rsid w:val="00EF3EC2"/>
    <w:rsid w:val="00F533A8"/>
    <w:rsid w:val="00F64620"/>
    <w:rsid w:val="00F94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EA1A9D"/>
  <w15:docId w15:val="{8AFA318C-CA03-4EAA-99A3-8C33066C2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3EC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3EC2"/>
    <w:pPr>
      <w:ind w:left="720"/>
      <w:contextualSpacing/>
    </w:pPr>
  </w:style>
  <w:style w:type="table" w:styleId="a4">
    <w:name w:val="Table Grid"/>
    <w:basedOn w:val="a1"/>
    <w:uiPriority w:val="39"/>
    <w:rsid w:val="006C7D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33A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9454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945450"/>
    <w:rPr>
      <w:rFonts w:ascii="Segoe UI" w:hAnsi="Segoe UI" w:cs="Segoe UI"/>
      <w:sz w:val="18"/>
      <w:szCs w:val="18"/>
    </w:rPr>
  </w:style>
  <w:style w:type="paragraph" w:styleId="a7">
    <w:name w:val="Plain Text"/>
    <w:basedOn w:val="a"/>
    <w:link w:val="a8"/>
    <w:uiPriority w:val="99"/>
    <w:semiHidden/>
    <w:unhideWhenUsed/>
    <w:rsid w:val="00DB5B3A"/>
    <w:pPr>
      <w:spacing w:after="0" w:line="240" w:lineRule="auto"/>
    </w:pPr>
    <w:rPr>
      <w:rFonts w:ascii="Calibri" w:hAnsi="Calibri"/>
      <w:szCs w:val="21"/>
      <w:lang w:val="uk-UA"/>
    </w:rPr>
  </w:style>
  <w:style w:type="character" w:customStyle="1" w:styleId="a8">
    <w:name w:val="Текст Знак"/>
    <w:basedOn w:val="a0"/>
    <w:link w:val="a7"/>
    <w:uiPriority w:val="99"/>
    <w:semiHidden/>
    <w:rsid w:val="00DB5B3A"/>
    <w:rPr>
      <w:rFonts w:ascii="Calibri" w:hAnsi="Calibri"/>
      <w:szCs w:val="21"/>
      <w:lang w:val="uk-UA"/>
    </w:rPr>
  </w:style>
  <w:style w:type="paragraph" w:styleId="a9">
    <w:name w:val="header"/>
    <w:basedOn w:val="a"/>
    <w:link w:val="aa"/>
    <w:uiPriority w:val="99"/>
    <w:unhideWhenUsed/>
    <w:rsid w:val="00C27E70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C27E70"/>
  </w:style>
  <w:style w:type="paragraph" w:styleId="ab">
    <w:name w:val="footer"/>
    <w:basedOn w:val="a"/>
    <w:link w:val="ac"/>
    <w:uiPriority w:val="99"/>
    <w:unhideWhenUsed/>
    <w:rsid w:val="00C27E70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C27E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6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80D23-24C1-4463-B19C-A9094938E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.O.B.R.E</Company>
  <LinksUpToDate>false</LinksUpToDate>
  <CharactersWithSpaces>1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y Yurkiv</dc:creator>
  <cp:keywords/>
  <dc:description/>
  <cp:lastModifiedBy>USER</cp:lastModifiedBy>
  <cp:revision>2</cp:revision>
  <cp:lastPrinted>2016-12-21T09:54:00Z</cp:lastPrinted>
  <dcterms:created xsi:type="dcterms:W3CDTF">2017-03-10T08:38:00Z</dcterms:created>
  <dcterms:modified xsi:type="dcterms:W3CDTF">2017-03-10T08:38:00Z</dcterms:modified>
</cp:coreProperties>
</file>